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permStart w:id="2009742039" w:edGrp="everyone"/>
      <w:permEnd w:id="2009742039"/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0A41069A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FA5CE2" w:rsidRPr="00A00DC9">
        <w:t>–</w:t>
      </w:r>
      <w:r w:rsidR="00A00DC9" w:rsidRPr="00A00DC9">
        <w:t xml:space="preserve"> </w:t>
      </w:r>
      <w:r w:rsidR="00912E91">
        <w:t>11</w:t>
      </w:r>
      <w:r w:rsidR="00AC6A96">
        <w:t>/</w:t>
      </w:r>
      <w:r w:rsidR="00834DB6">
        <w:t>2</w:t>
      </w:r>
      <w:r w:rsidR="00597B1C">
        <w:t>8</w:t>
      </w:r>
      <w:r w:rsidR="00AC6A96">
        <w:t>/2025</w:t>
      </w:r>
      <w:r w:rsidRPr="00A00DC9">
        <w:t xml:space="preserve"> to </w:t>
      </w:r>
      <w:r w:rsidR="007C3501">
        <w:t>1</w:t>
      </w:r>
      <w:r w:rsidR="00597B1C">
        <w:t>2</w:t>
      </w:r>
      <w:r w:rsidR="00B541E3">
        <w:t>/</w:t>
      </w:r>
      <w:r w:rsidR="00597B1C">
        <w:t>04</w:t>
      </w:r>
      <w:r w:rsidR="00AC6A96">
        <w:t>/</w:t>
      </w:r>
      <w:r w:rsidR="001B7654">
        <w:t>202</w:t>
      </w:r>
      <w:r w:rsidR="00927BBF">
        <w:t>5</w:t>
      </w:r>
      <w:r w:rsidR="00DF3974">
        <w:t xml:space="preserve"> </w:t>
      </w:r>
    </w:p>
    <w:p w14:paraId="665A9610" w14:textId="0CD477F4" w:rsidR="007D404D" w:rsidRPr="007D404D" w:rsidRDefault="00912E91" w:rsidP="007D404D">
      <w:pPr>
        <w:pStyle w:val="Heading1"/>
      </w:pPr>
      <w:r>
        <w:t xml:space="preserve">November </w:t>
      </w:r>
      <w:r w:rsidR="00885C87">
        <w:t>2</w:t>
      </w:r>
      <w:r w:rsidR="00597B1C">
        <w:t>8</w:t>
      </w:r>
      <w:r w:rsidR="00D148D0">
        <w:t xml:space="preserve">, 2025 </w:t>
      </w:r>
      <w:r w:rsidR="00A00DC9" w:rsidRPr="009C5AE9">
        <w:t>(Friday)</w:t>
      </w:r>
      <w:permStart w:id="1355447206" w:edGrp="everyone"/>
      <w:permEnd w:id="1355447206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01F84C28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</w:t>
            </w:r>
            <w:r w:rsidR="00885C87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75824479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26A7BDCD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</w:t>
            </w:r>
            <w:r w:rsidR="009827CF">
              <w:rPr>
                <w:rFonts w:ascii="Arial" w:hAnsi="Arial" w:cs="Arial"/>
                <w:sz w:val="24"/>
                <w:szCs w:val="24"/>
              </w:rPr>
              <w:t>3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2120A86A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</w:t>
            </w:r>
            <w:r w:rsidR="009827CF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</w:tbl>
    <w:bookmarkEnd w:id="0"/>
    <w:p w14:paraId="2183C0D8" w14:textId="13733697" w:rsidR="009C5AE9" w:rsidRPr="000E494D" w:rsidRDefault="00B541E3" w:rsidP="000E494D">
      <w:pPr>
        <w:pStyle w:val="Heading1"/>
      </w:pPr>
      <w:r>
        <w:t xml:space="preserve">November </w:t>
      </w:r>
      <w:r w:rsidR="00885C87">
        <w:t>2</w:t>
      </w:r>
      <w:r w:rsidR="00597B1C">
        <w:t>9</w:t>
      </w:r>
      <w:r w:rsidR="00AD30EE">
        <w:t>, 20</w:t>
      </w:r>
      <w:r w:rsidR="00476F2C">
        <w:t xml:space="preserve">25 </w:t>
      </w:r>
      <w:r w:rsidR="00AD30EE">
        <w:t xml:space="preserve">and </w:t>
      </w:r>
      <w:r>
        <w:t xml:space="preserve">November </w:t>
      </w:r>
      <w:r w:rsidR="00597B1C">
        <w:t>30</w:t>
      </w:r>
      <w:r w:rsidR="00F55250">
        <w:t>,</w:t>
      </w:r>
      <w:r w:rsidR="00FB36F8">
        <w:t xml:space="preserve"> 202</w:t>
      </w:r>
      <w:r w:rsidR="00E42C5F">
        <w:t>5</w:t>
      </w:r>
      <w:r w:rsidR="009C5AE9">
        <w:t xml:space="preserve"> 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85C87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60AA39D8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0</w:t>
            </w:r>
          </w:p>
        </w:tc>
      </w:tr>
      <w:tr w:rsidR="00885C87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4C776001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3</w:t>
            </w:r>
          </w:p>
        </w:tc>
      </w:tr>
      <w:tr w:rsidR="00885C87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29FA6A75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47764116" w14:textId="5A271638" w:rsidR="009C5AE9" w:rsidRPr="00A00DC9" w:rsidRDefault="00597B1C" w:rsidP="000E494D">
      <w:pPr>
        <w:pStyle w:val="Heading1"/>
      </w:pPr>
      <w:r>
        <w:t>December 1</w:t>
      </w:r>
      <w:r w:rsidR="001B7654">
        <w:rPr>
          <w:spacing w:val="-1"/>
        </w:rPr>
        <w:t>, 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85C87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40270F07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0</w:t>
            </w:r>
          </w:p>
        </w:tc>
      </w:tr>
      <w:tr w:rsidR="00885C87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61EABA39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3</w:t>
            </w:r>
          </w:p>
        </w:tc>
      </w:tr>
      <w:tr w:rsidR="00885C87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16427226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547A85BB" w14:textId="7BECA151" w:rsidR="009C5AE9" w:rsidRPr="00A00DC9" w:rsidRDefault="00597B1C" w:rsidP="000E494D">
      <w:pPr>
        <w:pStyle w:val="Heading1"/>
      </w:pPr>
      <w:r>
        <w:t>December 2</w:t>
      </w:r>
      <w:r w:rsidR="000940F4">
        <w:t xml:space="preserve">, </w:t>
      </w:r>
      <w:r w:rsidR="001B7654">
        <w:rPr>
          <w:spacing w:val="-1"/>
        </w:rPr>
        <w:t>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85C87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7C7CD42C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0</w:t>
            </w:r>
          </w:p>
        </w:tc>
      </w:tr>
      <w:tr w:rsidR="00885C87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6B099D76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3</w:t>
            </w:r>
          </w:p>
        </w:tc>
      </w:tr>
      <w:tr w:rsidR="00885C87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4923022E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56BEF334" w14:textId="3C4CBF91" w:rsidR="009C5AE9" w:rsidRPr="00A00DC9" w:rsidRDefault="00597B1C" w:rsidP="000E494D">
      <w:pPr>
        <w:pStyle w:val="Heading1"/>
      </w:pPr>
      <w:r>
        <w:t>December 3</w:t>
      </w:r>
      <w:r w:rsidR="001B7654">
        <w:t>, 202</w:t>
      </w:r>
      <w:r w:rsidR="00927BBF">
        <w:t>5</w:t>
      </w:r>
      <w:r w:rsidR="009C5AE9" w:rsidRPr="00A00DC9">
        <w:t xml:space="preserve"> 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85C87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7B639729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0</w:t>
            </w:r>
          </w:p>
        </w:tc>
      </w:tr>
      <w:tr w:rsidR="00885C87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57696543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3</w:t>
            </w:r>
          </w:p>
        </w:tc>
      </w:tr>
      <w:tr w:rsidR="00885C87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255FADF2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59107D60" w14:textId="056B5261" w:rsidR="009C5AE9" w:rsidRPr="00474BEF" w:rsidRDefault="00597B1C" w:rsidP="000E494D">
      <w:pPr>
        <w:pStyle w:val="Heading1"/>
      </w:pPr>
      <w:r>
        <w:t>December 4</w:t>
      </w:r>
      <w:r w:rsidR="000940F4">
        <w:t>, 2025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85C87" w:rsidRPr="00A00DC9" w14:paraId="6DD93772" w14:textId="77777777" w:rsidTr="009C5AE9">
        <w:trPr>
          <w:jc w:val="center"/>
        </w:trPr>
        <w:tc>
          <w:tcPr>
            <w:tcW w:w="3760" w:type="dxa"/>
            <w:vAlign w:val="center"/>
          </w:tcPr>
          <w:p w14:paraId="62E28A20" w14:textId="77777777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658DAC53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0</w:t>
            </w:r>
          </w:p>
        </w:tc>
      </w:tr>
      <w:tr w:rsidR="00885C87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5EFCF596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3</w:t>
            </w:r>
          </w:p>
        </w:tc>
      </w:tr>
      <w:tr w:rsidR="00885C87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885C87" w:rsidRPr="00CE712D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595CA796" w:rsidR="00885C87" w:rsidRPr="00A00DC9" w:rsidRDefault="00885C87" w:rsidP="00885C8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  <w:permStart w:id="297880868" w:edGrp="everyone"/>
      <w:permEnd w:id="297880868"/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</w:t>
      </w:r>
      <w:permStart w:id="260581662" w:edGrp="everyone"/>
      <w:permEnd w:id="260581662"/>
      <w:r w:rsidR="0000505C">
        <w:rPr>
          <w:rFonts w:ascii="Arial" w:hAnsi="Arial" w:cs="Arial"/>
          <w:spacing w:val="-5"/>
          <w:sz w:val="24"/>
          <w:szCs w:val="24"/>
        </w:rPr>
        <w:t>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64031CEA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CC47E7" w14:textId="77777777" w:rsidR="005B03E4" w:rsidRDefault="005B03E4">
      <w:pPr>
        <w:spacing w:after="0" w:line="240" w:lineRule="auto"/>
      </w:pPr>
      <w:r>
        <w:separator/>
      </w:r>
    </w:p>
  </w:endnote>
  <w:endnote w:type="continuationSeparator" w:id="0">
    <w:p w14:paraId="07D4DC4A" w14:textId="77777777" w:rsidR="005B03E4" w:rsidRDefault="005B03E4">
      <w:pPr>
        <w:spacing w:after="0" w:line="240" w:lineRule="auto"/>
      </w:pPr>
      <w:r>
        <w:continuationSeparator/>
      </w:r>
    </w:p>
  </w:endnote>
  <w:endnote w:type="continuationNotice" w:id="1">
    <w:p w14:paraId="6BDA527F" w14:textId="77777777" w:rsidR="005B03E4" w:rsidRDefault="005B03E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015455" w14:textId="77777777" w:rsidR="005B03E4" w:rsidRDefault="005B03E4">
      <w:pPr>
        <w:spacing w:after="0" w:line="240" w:lineRule="auto"/>
      </w:pPr>
      <w:r>
        <w:separator/>
      </w:r>
    </w:p>
  </w:footnote>
  <w:footnote w:type="continuationSeparator" w:id="0">
    <w:p w14:paraId="2572CC3A" w14:textId="77777777" w:rsidR="005B03E4" w:rsidRDefault="005B03E4">
      <w:pPr>
        <w:spacing w:after="0" w:line="240" w:lineRule="auto"/>
      </w:pPr>
      <w:r>
        <w:continuationSeparator/>
      </w:r>
    </w:p>
  </w:footnote>
  <w:footnote w:type="continuationNotice" w:id="1">
    <w:p w14:paraId="7F70F37F" w14:textId="77777777" w:rsidR="005B03E4" w:rsidRDefault="005B03E4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kR/oK2BS4Tf6NCFoOg5xAiC2+1kGWoaHE/2Mlcr5kiYLNb5DIwmGh5zl1rt20wfaRP2lf87cI/EDXbVzZVbhJA==" w:salt="uDNROvCzVtAlAM5YB04thw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7691"/>
    <w:rsid w:val="00087725"/>
    <w:rsid w:val="00093601"/>
    <w:rsid w:val="00093C14"/>
    <w:rsid w:val="000940F4"/>
    <w:rsid w:val="00096428"/>
    <w:rsid w:val="000964C4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471B"/>
    <w:rsid w:val="00154502"/>
    <w:rsid w:val="001549F5"/>
    <w:rsid w:val="001609B7"/>
    <w:rsid w:val="001619D2"/>
    <w:rsid w:val="00161DAB"/>
    <w:rsid w:val="00162876"/>
    <w:rsid w:val="00163DDC"/>
    <w:rsid w:val="00170688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A084F"/>
    <w:rsid w:val="003A1DC0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1EEF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19C8"/>
    <w:rsid w:val="008E4621"/>
    <w:rsid w:val="008F2EBD"/>
    <w:rsid w:val="008F3FE2"/>
    <w:rsid w:val="008F4ACC"/>
    <w:rsid w:val="008F5D79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AB3"/>
    <w:rsid w:val="00977E07"/>
    <w:rsid w:val="00980819"/>
    <w:rsid w:val="009827CF"/>
    <w:rsid w:val="00986952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579D"/>
    <w:rsid w:val="00B305C5"/>
    <w:rsid w:val="00B3123C"/>
    <w:rsid w:val="00B31F50"/>
    <w:rsid w:val="00B34A54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189B"/>
    <w:rsid w:val="00CE2A7B"/>
    <w:rsid w:val="00CE712D"/>
    <w:rsid w:val="00CE72C0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3A4E"/>
    <w:rsid w:val="00D25E4C"/>
    <w:rsid w:val="00D2635B"/>
    <w:rsid w:val="00D2653F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1335"/>
    <w:rsid w:val="00DF2344"/>
    <w:rsid w:val="00DF3974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4" ma:contentTypeDescription="Create a new document." ma:contentTypeScope="" ma:versionID="920a8a08ef562a63ebc1341081ce45e6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a5c248e32c61e4b0ca1fe5b6e5f93145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3.xml><?xml version="1.0" encoding="utf-8"?>
<ds:datastoreItem xmlns:ds="http://schemas.openxmlformats.org/officeDocument/2006/customXml" ds:itemID="{48C24547-1A63-4704-8534-C9A95981BC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0</Words>
  <Characters>1934</Characters>
  <Application>Microsoft Office Word</Application>
  <DocSecurity>12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5-11-26T21:20:00Z</dcterms:created>
  <dcterms:modified xsi:type="dcterms:W3CDTF">2025-11-26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